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43909" w14:textId="032CAA1A" w:rsidR="00E72F8A" w:rsidRPr="00DE07AE" w:rsidRDefault="0085168A" w:rsidP="00E72F8A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</w:rPr>
        <w:t>Supplement</w:t>
      </w:r>
      <w:r w:rsidR="009831E7">
        <w:rPr>
          <w:rFonts w:ascii="Times New Roman" w:hAnsi="Times New Roman" w:cs="Times New Roman"/>
          <w:b/>
          <w:bCs/>
        </w:rPr>
        <w:t>a</w:t>
      </w:r>
      <w:r w:rsidR="00FE3FEB">
        <w:rPr>
          <w:rFonts w:ascii="Times New Roman" w:hAnsi="Times New Roman" w:cs="Times New Roman"/>
          <w:b/>
          <w:bCs/>
        </w:rPr>
        <w:t>l</w:t>
      </w:r>
      <w:r>
        <w:rPr>
          <w:rFonts w:ascii="Times New Roman" w:hAnsi="Times New Roman" w:cs="Times New Roman"/>
          <w:b/>
          <w:bCs/>
        </w:rPr>
        <w:t xml:space="preserve"> Table 1</w:t>
      </w:r>
      <w:r w:rsidR="00E72F8A" w:rsidRPr="00DE07AE">
        <w:rPr>
          <w:rFonts w:ascii="Times New Roman" w:hAnsi="Times New Roman" w:cs="Times New Roman"/>
          <w:b/>
          <w:bCs/>
        </w:rPr>
        <w:t>.</w:t>
      </w:r>
      <w:r w:rsidR="00E72F8A" w:rsidRPr="00DE07AE">
        <w:rPr>
          <w:rFonts w:ascii="Times New Roman" w:hAnsi="Times New Roman" w:cs="Times New Roman"/>
        </w:rPr>
        <w:t xml:space="preserve"> </w:t>
      </w:r>
      <w:r w:rsidR="00603AD9" w:rsidRPr="00DE07AE">
        <w:rPr>
          <w:rFonts w:ascii="Times New Roman" w:hAnsi="Times New Roman" w:cs="Times New Roman"/>
        </w:rPr>
        <w:t>Initial Clinical Presentation and Laboratory Findings</w:t>
      </w:r>
      <w:r w:rsidR="00E72F8A" w:rsidRPr="00DE07AE">
        <w:rPr>
          <w:rFonts w:ascii="Times New Roman" w:hAnsi="Times New Roman" w:cs="Times New Roman"/>
        </w:rPr>
        <w:t xml:space="preserve"> of Obstetric Patients with and without </w:t>
      </w:r>
      <w:r w:rsidR="00E72F8A" w:rsidRPr="00DE07AE">
        <w:rPr>
          <w:rFonts w:ascii="Times New Roman" w:hAnsi="Times New Roman" w:cs="Times New Roman"/>
          <w:bCs/>
        </w:rPr>
        <w:t xml:space="preserve">SARS CoV-2 </w:t>
      </w:r>
      <w:r w:rsidR="0004470A">
        <w:rPr>
          <w:rFonts w:ascii="Times New Roman" w:hAnsi="Times New Roman" w:cs="Times New Roman"/>
          <w:bCs/>
        </w:rPr>
        <w:t xml:space="preserve">infection </w:t>
      </w:r>
      <w:r w:rsidR="00E72F8A" w:rsidRPr="00DE07AE">
        <w:rPr>
          <w:rFonts w:ascii="Times New Roman" w:hAnsi="Times New Roman" w:cs="Times New Roman"/>
        </w:rPr>
        <w:t>in the peripartum period</w:t>
      </w:r>
    </w:p>
    <w:p w14:paraId="107CC8CB" w14:textId="3042427D" w:rsidR="00A6735D" w:rsidRPr="00DE07AE" w:rsidRDefault="006B13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tbl>
      <w:tblPr>
        <w:tblStyle w:val="TableGrid"/>
        <w:tblW w:w="8769" w:type="dxa"/>
        <w:tblLook w:val="04A0" w:firstRow="1" w:lastRow="0" w:firstColumn="1" w:lastColumn="0" w:noHBand="0" w:noVBand="1"/>
      </w:tblPr>
      <w:tblGrid>
        <w:gridCol w:w="3005"/>
        <w:gridCol w:w="1580"/>
        <w:gridCol w:w="1530"/>
        <w:gridCol w:w="1212"/>
        <w:gridCol w:w="1442"/>
      </w:tblGrid>
      <w:tr w:rsidR="00785698" w:rsidRPr="00785698" w14:paraId="16D017DF" w14:textId="2D12E141" w:rsidTr="00503053">
        <w:trPr>
          <w:trHeight w:val="692"/>
        </w:trPr>
        <w:tc>
          <w:tcPr>
            <w:tcW w:w="3005" w:type="dxa"/>
            <w:noWrap/>
            <w:hideMark/>
          </w:tcPr>
          <w:p w14:paraId="08435BCA" w14:textId="77777777" w:rsidR="00704F04" w:rsidRPr="00785698" w:rsidRDefault="00704F04" w:rsidP="004A6299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80" w:type="dxa"/>
            <w:noWrap/>
            <w:vAlign w:val="center"/>
            <w:hideMark/>
          </w:tcPr>
          <w:p w14:paraId="63E88EFA" w14:textId="77777777" w:rsidR="00E33676" w:rsidRPr="00785698" w:rsidRDefault="00E33676" w:rsidP="00E3367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SARS-CoV-2</w:t>
            </w:r>
          </w:p>
          <w:p w14:paraId="7729CEE6" w14:textId="62DDA85B" w:rsidR="00704F04" w:rsidRPr="00785698" w:rsidRDefault="00E33676" w:rsidP="00E33676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N=49</w:t>
            </w:r>
            <w:r w:rsidR="00976190"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noWrap/>
            <w:vAlign w:val="center"/>
            <w:hideMark/>
          </w:tcPr>
          <w:p w14:paraId="741DF87E" w14:textId="77777777" w:rsidR="00704F04" w:rsidRPr="00785698" w:rsidRDefault="00E33676" w:rsidP="007A0C3A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Control</w:t>
            </w:r>
          </w:p>
          <w:p w14:paraId="277C0BE5" w14:textId="46F5F5C8" w:rsidR="00E33676" w:rsidRPr="00785698" w:rsidRDefault="00E33676" w:rsidP="007A0C3A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N=</w:t>
            </w:r>
            <w:r w:rsidR="00976190"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964</w:t>
            </w:r>
          </w:p>
        </w:tc>
        <w:tc>
          <w:tcPr>
            <w:tcW w:w="1212" w:type="dxa"/>
            <w:noWrap/>
            <w:vAlign w:val="center"/>
          </w:tcPr>
          <w:p w14:paraId="43CBB573" w14:textId="33897510" w:rsidR="002B30F4" w:rsidRPr="00785698" w:rsidRDefault="00183901" w:rsidP="00976190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SMD</w:t>
            </w:r>
          </w:p>
        </w:tc>
        <w:tc>
          <w:tcPr>
            <w:tcW w:w="1442" w:type="dxa"/>
            <w:vAlign w:val="center"/>
          </w:tcPr>
          <w:p w14:paraId="48585161" w14:textId="1B45354A" w:rsidR="00704F04" w:rsidRPr="00785698" w:rsidRDefault="00704F04" w:rsidP="00704F04">
            <w:pPr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% Missing</w:t>
            </w:r>
          </w:p>
        </w:tc>
      </w:tr>
      <w:tr w:rsidR="00785698" w:rsidRPr="00785698" w14:paraId="0C9B63F3" w14:textId="7F36DD1C" w:rsidTr="00503053">
        <w:trPr>
          <w:trHeight w:val="320"/>
        </w:trPr>
        <w:tc>
          <w:tcPr>
            <w:tcW w:w="3005" w:type="dxa"/>
            <w:noWrap/>
          </w:tcPr>
          <w:p w14:paraId="4830900A" w14:textId="5C5997DE" w:rsidR="00704F04" w:rsidRPr="00785698" w:rsidRDefault="00704F04" w:rsidP="004A6299">
            <w:pP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Presenting symptoms for COVID-19 n(%)</w:t>
            </w:r>
          </w:p>
        </w:tc>
        <w:tc>
          <w:tcPr>
            <w:tcW w:w="1580" w:type="dxa"/>
            <w:noWrap/>
          </w:tcPr>
          <w:p w14:paraId="0A12BB29" w14:textId="77777777" w:rsidR="00704F04" w:rsidRPr="00785698" w:rsidRDefault="00704F04" w:rsidP="004A6299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0BA2BA1D" w14:textId="77777777" w:rsidR="00704F04" w:rsidRPr="00785698" w:rsidRDefault="00704F04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12" w:type="dxa"/>
            <w:noWrap/>
          </w:tcPr>
          <w:p w14:paraId="020602D2" w14:textId="77777777" w:rsidR="00704F04" w:rsidRPr="00785698" w:rsidRDefault="00704F04" w:rsidP="004A6299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76CD8A6F" w14:textId="77777777" w:rsidR="00704F04" w:rsidRPr="00785698" w:rsidRDefault="00704F04" w:rsidP="004A6299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7516B757" w14:textId="4644A98D" w:rsidTr="00503053">
        <w:trPr>
          <w:trHeight w:val="320"/>
        </w:trPr>
        <w:tc>
          <w:tcPr>
            <w:tcW w:w="3005" w:type="dxa"/>
            <w:noWrap/>
            <w:hideMark/>
          </w:tcPr>
          <w:p w14:paraId="40562084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None</w:t>
            </w:r>
          </w:p>
        </w:tc>
        <w:tc>
          <w:tcPr>
            <w:tcW w:w="1580" w:type="dxa"/>
            <w:noWrap/>
          </w:tcPr>
          <w:p w14:paraId="432A4D7B" w14:textId="3850132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14 (64.1)</w:t>
            </w:r>
          </w:p>
        </w:tc>
        <w:tc>
          <w:tcPr>
            <w:tcW w:w="1530" w:type="dxa"/>
            <w:noWrap/>
          </w:tcPr>
          <w:p w14:paraId="48EB463E" w14:textId="2717F3DC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47 ( 98.2)</w:t>
            </w:r>
          </w:p>
        </w:tc>
        <w:tc>
          <w:tcPr>
            <w:tcW w:w="1212" w:type="dxa"/>
            <w:noWrap/>
          </w:tcPr>
          <w:p w14:paraId="6A38FC32" w14:textId="7759EDE9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971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53296F59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6158E39C" w14:textId="77A17D19" w:rsidTr="00503053">
        <w:trPr>
          <w:trHeight w:val="320"/>
        </w:trPr>
        <w:tc>
          <w:tcPr>
            <w:tcW w:w="3005" w:type="dxa"/>
            <w:noWrap/>
            <w:hideMark/>
          </w:tcPr>
          <w:p w14:paraId="03847D2B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Fever</w:t>
            </w:r>
          </w:p>
        </w:tc>
        <w:tc>
          <w:tcPr>
            <w:tcW w:w="1580" w:type="dxa"/>
            <w:noWrap/>
          </w:tcPr>
          <w:p w14:paraId="0CC29824" w14:textId="3A878B40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84 (17.1)</w:t>
            </w:r>
          </w:p>
        </w:tc>
        <w:tc>
          <w:tcPr>
            <w:tcW w:w="1530" w:type="dxa"/>
            <w:noWrap/>
          </w:tcPr>
          <w:p w14:paraId="2053556D" w14:textId="5CF2FA7D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5 (  0.5)</w:t>
            </w:r>
          </w:p>
        </w:tc>
        <w:tc>
          <w:tcPr>
            <w:tcW w:w="1212" w:type="dxa"/>
            <w:noWrap/>
          </w:tcPr>
          <w:p w14:paraId="198A8543" w14:textId="547A575D" w:rsidR="001C6F70" w:rsidRPr="00785698" w:rsidRDefault="0097619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</w:rPr>
              <w:t>0.613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09492B23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5077E75E" w14:textId="5708855A" w:rsidTr="00503053">
        <w:trPr>
          <w:trHeight w:val="320"/>
        </w:trPr>
        <w:tc>
          <w:tcPr>
            <w:tcW w:w="3005" w:type="dxa"/>
            <w:noWrap/>
            <w:hideMark/>
          </w:tcPr>
          <w:p w14:paraId="2A20CD63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Cough </w:t>
            </w:r>
          </w:p>
        </w:tc>
        <w:tc>
          <w:tcPr>
            <w:tcW w:w="1580" w:type="dxa"/>
            <w:noWrap/>
          </w:tcPr>
          <w:p w14:paraId="47741027" w14:textId="520996D3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10 (22.4)</w:t>
            </w:r>
          </w:p>
        </w:tc>
        <w:tc>
          <w:tcPr>
            <w:tcW w:w="1530" w:type="dxa"/>
            <w:noWrap/>
          </w:tcPr>
          <w:p w14:paraId="4A9C830E" w14:textId="708076C2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5 (  0.5)</w:t>
            </w:r>
          </w:p>
        </w:tc>
        <w:tc>
          <w:tcPr>
            <w:tcW w:w="1212" w:type="dxa"/>
            <w:noWrap/>
          </w:tcPr>
          <w:p w14:paraId="0809E4EB" w14:textId="5008FA5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733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7CF0AAE7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0AE684B2" w14:textId="37D95E9F" w:rsidTr="00503053">
        <w:trPr>
          <w:trHeight w:val="320"/>
        </w:trPr>
        <w:tc>
          <w:tcPr>
            <w:tcW w:w="3005" w:type="dxa"/>
            <w:noWrap/>
            <w:hideMark/>
          </w:tcPr>
          <w:p w14:paraId="22F3DB97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Myalgias</w:t>
            </w:r>
          </w:p>
        </w:tc>
        <w:tc>
          <w:tcPr>
            <w:tcW w:w="1580" w:type="dxa"/>
            <w:noWrap/>
          </w:tcPr>
          <w:p w14:paraId="003BEC8D" w14:textId="78342A7A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44 ( 9.0)</w:t>
            </w:r>
          </w:p>
        </w:tc>
        <w:tc>
          <w:tcPr>
            <w:tcW w:w="1530" w:type="dxa"/>
            <w:noWrap/>
          </w:tcPr>
          <w:p w14:paraId="15EE95A6" w14:textId="0B58D928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 (  0.0)</w:t>
            </w:r>
          </w:p>
        </w:tc>
        <w:tc>
          <w:tcPr>
            <w:tcW w:w="1212" w:type="dxa"/>
            <w:noWrap/>
          </w:tcPr>
          <w:p w14:paraId="11ACAB92" w14:textId="03785DEF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444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290FD999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1836EEC6" w14:textId="601B8245" w:rsidTr="00503053">
        <w:trPr>
          <w:trHeight w:val="320"/>
        </w:trPr>
        <w:tc>
          <w:tcPr>
            <w:tcW w:w="3005" w:type="dxa"/>
            <w:noWrap/>
            <w:hideMark/>
          </w:tcPr>
          <w:p w14:paraId="487D4BE6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Sore Throat </w:t>
            </w:r>
          </w:p>
        </w:tc>
        <w:tc>
          <w:tcPr>
            <w:tcW w:w="1580" w:type="dxa"/>
            <w:noWrap/>
          </w:tcPr>
          <w:p w14:paraId="09D588FB" w14:textId="7173AD6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27 ( 5.5)</w:t>
            </w:r>
          </w:p>
        </w:tc>
        <w:tc>
          <w:tcPr>
            <w:tcW w:w="1530" w:type="dxa"/>
            <w:noWrap/>
          </w:tcPr>
          <w:p w14:paraId="5FF4B12A" w14:textId="6A8F7D90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 (  0.1)</w:t>
            </w:r>
          </w:p>
        </w:tc>
        <w:tc>
          <w:tcPr>
            <w:tcW w:w="1212" w:type="dxa"/>
            <w:noWrap/>
          </w:tcPr>
          <w:p w14:paraId="58E3F17F" w14:textId="3BB83F24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332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1A617A0B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30F8BB0D" w14:textId="2893BDD5" w:rsidTr="00503053">
        <w:trPr>
          <w:trHeight w:val="320"/>
        </w:trPr>
        <w:tc>
          <w:tcPr>
            <w:tcW w:w="3005" w:type="dxa"/>
            <w:noWrap/>
            <w:hideMark/>
          </w:tcPr>
          <w:p w14:paraId="0E72E2D2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Dyspnea </w:t>
            </w:r>
          </w:p>
        </w:tc>
        <w:tc>
          <w:tcPr>
            <w:tcW w:w="1580" w:type="dxa"/>
            <w:noWrap/>
          </w:tcPr>
          <w:p w14:paraId="6874514D" w14:textId="7CC14B1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4 ( 6.9)</w:t>
            </w:r>
          </w:p>
        </w:tc>
        <w:tc>
          <w:tcPr>
            <w:tcW w:w="1530" w:type="dxa"/>
            <w:noWrap/>
          </w:tcPr>
          <w:p w14:paraId="515FEDF5" w14:textId="1DD0F9B2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 (  0.0)</w:t>
            </w:r>
          </w:p>
        </w:tc>
        <w:tc>
          <w:tcPr>
            <w:tcW w:w="1212" w:type="dxa"/>
            <w:noWrap/>
          </w:tcPr>
          <w:p w14:paraId="6367F7A7" w14:textId="62FEC87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386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46E652F2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0F1441D5" w14:textId="0D08DB18" w:rsidTr="00503053">
        <w:trPr>
          <w:trHeight w:val="320"/>
        </w:trPr>
        <w:tc>
          <w:tcPr>
            <w:tcW w:w="3005" w:type="dxa"/>
            <w:noWrap/>
            <w:hideMark/>
          </w:tcPr>
          <w:p w14:paraId="512CB02C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Diarrhea</w:t>
            </w:r>
          </w:p>
        </w:tc>
        <w:tc>
          <w:tcPr>
            <w:tcW w:w="1580" w:type="dxa"/>
            <w:noWrap/>
          </w:tcPr>
          <w:p w14:paraId="3A6F68A4" w14:textId="78683C3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6 ( 1.2)</w:t>
            </w:r>
          </w:p>
        </w:tc>
        <w:tc>
          <w:tcPr>
            <w:tcW w:w="1530" w:type="dxa"/>
            <w:noWrap/>
          </w:tcPr>
          <w:p w14:paraId="5F0E418E" w14:textId="7507E938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 (  0.0)</w:t>
            </w:r>
          </w:p>
        </w:tc>
        <w:tc>
          <w:tcPr>
            <w:tcW w:w="1212" w:type="dxa"/>
            <w:noWrap/>
          </w:tcPr>
          <w:p w14:paraId="2FD07F2D" w14:textId="297FC1F2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157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27C9DEA5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6CD9825D" w14:textId="066F18E4" w:rsidTr="00503053">
        <w:trPr>
          <w:trHeight w:val="320"/>
        </w:trPr>
        <w:tc>
          <w:tcPr>
            <w:tcW w:w="3005" w:type="dxa"/>
            <w:noWrap/>
            <w:hideMark/>
          </w:tcPr>
          <w:p w14:paraId="172E53FC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Nausea/Vomiting</w:t>
            </w:r>
          </w:p>
        </w:tc>
        <w:tc>
          <w:tcPr>
            <w:tcW w:w="1580" w:type="dxa"/>
            <w:noWrap/>
          </w:tcPr>
          <w:p w14:paraId="6758A896" w14:textId="49E6DA2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2 ( 2.4)</w:t>
            </w:r>
          </w:p>
        </w:tc>
        <w:tc>
          <w:tcPr>
            <w:tcW w:w="1530" w:type="dxa"/>
            <w:noWrap/>
          </w:tcPr>
          <w:p w14:paraId="4F486B9E" w14:textId="4B8AF517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 (  0.3)</w:t>
            </w:r>
          </w:p>
        </w:tc>
        <w:tc>
          <w:tcPr>
            <w:tcW w:w="1212" w:type="dxa"/>
            <w:noWrap/>
          </w:tcPr>
          <w:p w14:paraId="6E572E4E" w14:textId="4EAA5C2F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184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6F1A9819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7A68A4BD" w14:textId="6A49FCE7" w:rsidTr="00503053">
        <w:trPr>
          <w:trHeight w:val="320"/>
        </w:trPr>
        <w:tc>
          <w:tcPr>
            <w:tcW w:w="3005" w:type="dxa"/>
            <w:noWrap/>
            <w:hideMark/>
          </w:tcPr>
          <w:p w14:paraId="6F6B2C9B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Rhinorrhea </w:t>
            </w:r>
          </w:p>
        </w:tc>
        <w:tc>
          <w:tcPr>
            <w:tcW w:w="1580" w:type="dxa"/>
            <w:noWrap/>
          </w:tcPr>
          <w:p w14:paraId="7D9B3C34" w14:textId="1431C8C3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23 ( 4.7)</w:t>
            </w:r>
          </w:p>
        </w:tc>
        <w:tc>
          <w:tcPr>
            <w:tcW w:w="1530" w:type="dxa"/>
            <w:noWrap/>
          </w:tcPr>
          <w:p w14:paraId="47618782" w14:textId="2CE954FD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 (  0.1)</w:t>
            </w:r>
          </w:p>
        </w:tc>
        <w:tc>
          <w:tcPr>
            <w:tcW w:w="1212" w:type="dxa"/>
            <w:noWrap/>
          </w:tcPr>
          <w:p w14:paraId="07B5BD56" w14:textId="7F5BC685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303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337813A5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0F9E7BBE" w14:textId="20965FBC" w:rsidTr="00503053">
        <w:trPr>
          <w:trHeight w:val="320"/>
        </w:trPr>
        <w:tc>
          <w:tcPr>
            <w:tcW w:w="3005" w:type="dxa"/>
            <w:noWrap/>
            <w:hideMark/>
          </w:tcPr>
          <w:p w14:paraId="1B84F10E" w14:textId="77777777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Absent Sense of Smell of Taste</w:t>
            </w:r>
          </w:p>
        </w:tc>
        <w:tc>
          <w:tcPr>
            <w:tcW w:w="1580" w:type="dxa"/>
            <w:noWrap/>
          </w:tcPr>
          <w:p w14:paraId="56206C71" w14:textId="5D58520F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22 ( 4.5)</w:t>
            </w:r>
          </w:p>
        </w:tc>
        <w:tc>
          <w:tcPr>
            <w:tcW w:w="1530" w:type="dxa"/>
            <w:noWrap/>
          </w:tcPr>
          <w:p w14:paraId="34ED1A65" w14:textId="0E6E3B64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 (  0.1)</w:t>
            </w:r>
          </w:p>
        </w:tc>
        <w:tc>
          <w:tcPr>
            <w:tcW w:w="1212" w:type="dxa"/>
            <w:noWrap/>
          </w:tcPr>
          <w:p w14:paraId="1B966E83" w14:textId="20CB8301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296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43E36B04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3DE29EAB" w14:textId="068D4961" w:rsidTr="00503053">
        <w:trPr>
          <w:trHeight w:val="320"/>
        </w:trPr>
        <w:tc>
          <w:tcPr>
            <w:tcW w:w="3005" w:type="dxa"/>
            <w:noWrap/>
          </w:tcPr>
          <w:p w14:paraId="4DFDEE61" w14:textId="3A6F68E5" w:rsidR="001C6F70" w:rsidRPr="00785698" w:rsidRDefault="001C6F70" w:rsidP="001C6F70">
            <w:pPr>
              <w:ind w:left="288" w:hanging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Vital Signs on Admission (n(%))</w:t>
            </w:r>
          </w:p>
        </w:tc>
        <w:tc>
          <w:tcPr>
            <w:tcW w:w="1580" w:type="dxa"/>
            <w:noWrap/>
          </w:tcPr>
          <w:p w14:paraId="21AEEE95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4F03A0D2" w14:textId="77777777" w:rsidR="001C6F70" w:rsidRPr="00785698" w:rsidRDefault="001C6F70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12" w:type="dxa"/>
            <w:noWrap/>
          </w:tcPr>
          <w:p w14:paraId="26390330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7544C84E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0A64A73B" w14:textId="6AC54FC5" w:rsidTr="00503053">
        <w:trPr>
          <w:trHeight w:val="320"/>
        </w:trPr>
        <w:tc>
          <w:tcPr>
            <w:tcW w:w="3005" w:type="dxa"/>
            <w:noWrap/>
          </w:tcPr>
          <w:p w14:paraId="39EDE79A" w14:textId="534595D8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 xml:space="preserve">Temperature, °C, 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(mean (SD))</w:t>
            </w:r>
          </w:p>
        </w:tc>
        <w:tc>
          <w:tcPr>
            <w:tcW w:w="1580" w:type="dxa"/>
            <w:noWrap/>
          </w:tcPr>
          <w:p w14:paraId="76DAE4D8" w14:textId="2E1A0211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6.8 (0.4)</w:t>
            </w:r>
          </w:p>
        </w:tc>
        <w:tc>
          <w:tcPr>
            <w:tcW w:w="1530" w:type="dxa"/>
            <w:noWrap/>
          </w:tcPr>
          <w:p w14:paraId="468A33DF" w14:textId="6650A77D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6.8 (0.3)</w:t>
            </w:r>
          </w:p>
        </w:tc>
        <w:tc>
          <w:tcPr>
            <w:tcW w:w="1212" w:type="dxa"/>
            <w:noWrap/>
          </w:tcPr>
          <w:p w14:paraId="4E7CD00B" w14:textId="36CE0A23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185</w:t>
            </w:r>
          </w:p>
        </w:tc>
        <w:tc>
          <w:tcPr>
            <w:tcW w:w="1442" w:type="dxa"/>
          </w:tcPr>
          <w:p w14:paraId="368D1A12" w14:textId="77777777" w:rsidR="0097619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.8</w:t>
            </w:r>
          </w:p>
          <w:p w14:paraId="2E922716" w14:textId="77777777" w:rsidR="001C6F70" w:rsidRPr="00785698" w:rsidRDefault="001C6F70" w:rsidP="001C6F70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08B09872" w14:textId="37F24DD6" w:rsidTr="00503053">
        <w:trPr>
          <w:trHeight w:val="320"/>
        </w:trPr>
        <w:tc>
          <w:tcPr>
            <w:tcW w:w="3005" w:type="dxa"/>
            <w:noWrap/>
          </w:tcPr>
          <w:p w14:paraId="5270341C" w14:textId="79D71784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&gt; 38 </w:t>
            </w: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°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C (n(%))</w:t>
            </w:r>
          </w:p>
        </w:tc>
        <w:tc>
          <w:tcPr>
            <w:tcW w:w="1580" w:type="dxa"/>
            <w:noWrap/>
          </w:tcPr>
          <w:p w14:paraId="358C006C" w14:textId="1D5056AE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4 ( 0.9)</w:t>
            </w:r>
          </w:p>
        </w:tc>
        <w:tc>
          <w:tcPr>
            <w:tcW w:w="1530" w:type="dxa"/>
            <w:noWrap/>
          </w:tcPr>
          <w:p w14:paraId="56F8F870" w14:textId="1B59FD21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3 (  0.3)</w:t>
            </w:r>
          </w:p>
        </w:tc>
        <w:tc>
          <w:tcPr>
            <w:tcW w:w="1212" w:type="dxa"/>
            <w:noWrap/>
          </w:tcPr>
          <w:p w14:paraId="7E2CE010" w14:textId="58428BF9" w:rsidR="001C6F70" w:rsidRPr="00785986" w:rsidRDefault="00785986" w:rsidP="00785986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85986">
              <w:rPr>
                <w:rFonts w:ascii="Times New Roman" w:hAnsi="Times New Roman" w:cs="Times New Roman"/>
                <w:color w:val="000000"/>
              </w:rPr>
              <w:t>0.071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65A0D239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7B17F956" w14:textId="65ADB97C" w:rsidTr="00503053">
        <w:trPr>
          <w:trHeight w:val="320"/>
        </w:trPr>
        <w:tc>
          <w:tcPr>
            <w:tcW w:w="3005" w:type="dxa"/>
            <w:noWrap/>
          </w:tcPr>
          <w:p w14:paraId="693ECBED" w14:textId="643A3226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Respiratory Rate, breath/min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(mean (SD))</w:t>
            </w:r>
          </w:p>
        </w:tc>
        <w:tc>
          <w:tcPr>
            <w:tcW w:w="1580" w:type="dxa"/>
            <w:noWrap/>
          </w:tcPr>
          <w:p w14:paraId="29222016" w14:textId="6F2B235B" w:rsidR="001C6F7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8.9 (5.3)</w:t>
            </w:r>
          </w:p>
        </w:tc>
        <w:tc>
          <w:tcPr>
            <w:tcW w:w="1530" w:type="dxa"/>
            <w:noWrap/>
          </w:tcPr>
          <w:p w14:paraId="75273049" w14:textId="77777777" w:rsidR="00264A2F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7.9 (1.5)</w:t>
            </w:r>
          </w:p>
          <w:p w14:paraId="1D35AF6E" w14:textId="33696EBE" w:rsidR="001C6F70" w:rsidRPr="00785698" w:rsidRDefault="001C6F70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12" w:type="dxa"/>
            <w:noWrap/>
          </w:tcPr>
          <w:p w14:paraId="6F88CC2F" w14:textId="77777777" w:rsidR="0097619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266</w:t>
            </w:r>
          </w:p>
          <w:p w14:paraId="6EC874CD" w14:textId="3C4B64DE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54B1AFA6" w14:textId="5B15DA90" w:rsidR="001C6F70" w:rsidRPr="00785698" w:rsidRDefault="00264A2F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14.0</w:t>
            </w:r>
          </w:p>
        </w:tc>
      </w:tr>
      <w:tr w:rsidR="00785698" w:rsidRPr="00785698" w14:paraId="5A47C222" w14:textId="0394F6DF" w:rsidTr="00503053">
        <w:trPr>
          <w:trHeight w:val="320"/>
        </w:trPr>
        <w:tc>
          <w:tcPr>
            <w:tcW w:w="3005" w:type="dxa"/>
            <w:noWrap/>
          </w:tcPr>
          <w:p w14:paraId="116A2290" w14:textId="0916E4FB" w:rsidR="001C6F70" w:rsidRPr="005B3C6E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5B3C6E">
              <w:rPr>
                <w:rFonts w:ascii="Times New Roman" w:hAnsi="Times New Roman" w:cs="Times New Roman"/>
                <w:sz w:val="22"/>
                <w:szCs w:val="22"/>
              </w:rPr>
              <w:t xml:space="preserve">Oxygen Saturation, % room air, </w:t>
            </w:r>
            <w:r w:rsidRPr="005B3C6E">
              <w:rPr>
                <w:rFonts w:ascii="Times New Roman" w:eastAsia="Times New Roman" w:hAnsi="Times New Roman" w:cs="Times New Roman"/>
                <w:sz w:val="22"/>
                <w:szCs w:val="22"/>
              </w:rPr>
              <w:t>(mean (SD))</w:t>
            </w:r>
          </w:p>
        </w:tc>
        <w:tc>
          <w:tcPr>
            <w:tcW w:w="1580" w:type="dxa"/>
            <w:noWrap/>
          </w:tcPr>
          <w:p w14:paraId="16F7FDB1" w14:textId="77777777" w:rsidR="0097619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7.9 (2.1)</w:t>
            </w:r>
          </w:p>
          <w:p w14:paraId="2FBCB98B" w14:textId="55EA040D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7878567E" w14:textId="77777777" w:rsidR="00264A2F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8.4 (1.4)</w:t>
            </w:r>
          </w:p>
          <w:p w14:paraId="7626CB0E" w14:textId="6E548EEE" w:rsidR="001C6F70" w:rsidRPr="00785698" w:rsidRDefault="001C6F70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12" w:type="dxa"/>
            <w:noWrap/>
          </w:tcPr>
          <w:p w14:paraId="79FEA3B0" w14:textId="38DA80E3" w:rsidR="00976190" w:rsidRPr="00785698" w:rsidRDefault="00976190" w:rsidP="00976190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270</w:t>
            </w:r>
          </w:p>
          <w:p w14:paraId="0A3F84FA" w14:textId="3E52174C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04CF84F5" w14:textId="60158D9D" w:rsidR="001C6F70" w:rsidRPr="00785698" w:rsidRDefault="00264A2F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26.3</w:t>
            </w:r>
          </w:p>
        </w:tc>
      </w:tr>
      <w:tr w:rsidR="00785698" w:rsidRPr="00785698" w14:paraId="1CDB5EF0" w14:textId="282C6A78" w:rsidTr="00503053">
        <w:trPr>
          <w:trHeight w:val="320"/>
        </w:trPr>
        <w:tc>
          <w:tcPr>
            <w:tcW w:w="3005" w:type="dxa"/>
            <w:noWrap/>
          </w:tcPr>
          <w:p w14:paraId="0DEF8658" w14:textId="4AEF622B" w:rsidR="001C6F70" w:rsidRPr="00785698" w:rsidRDefault="001C6F70" w:rsidP="001C6F70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O</w:t>
            </w:r>
            <w:r w:rsidRPr="00785698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2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Sat &lt; 95% (n(%))</w:t>
            </w:r>
          </w:p>
        </w:tc>
        <w:tc>
          <w:tcPr>
            <w:tcW w:w="1580" w:type="dxa"/>
            <w:noWrap/>
          </w:tcPr>
          <w:p w14:paraId="39019857" w14:textId="753F2E92" w:rsidR="001C6F70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7 ( 4.4)</w:t>
            </w:r>
          </w:p>
        </w:tc>
        <w:tc>
          <w:tcPr>
            <w:tcW w:w="1530" w:type="dxa"/>
            <w:noWrap/>
          </w:tcPr>
          <w:p w14:paraId="0D3E0831" w14:textId="1EF436A2" w:rsidR="001C6F70" w:rsidRPr="00785698" w:rsidRDefault="00264A2F" w:rsidP="00785698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 (  1.3)</w:t>
            </w:r>
          </w:p>
        </w:tc>
        <w:tc>
          <w:tcPr>
            <w:tcW w:w="1212" w:type="dxa"/>
            <w:noWrap/>
          </w:tcPr>
          <w:p w14:paraId="1538F57C" w14:textId="7FE24D9B" w:rsidR="001C6F70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187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4AFD51AA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5411F34A" w14:textId="7332B8F4" w:rsidTr="00503053">
        <w:trPr>
          <w:trHeight w:val="320"/>
        </w:trPr>
        <w:tc>
          <w:tcPr>
            <w:tcW w:w="3005" w:type="dxa"/>
            <w:noWrap/>
          </w:tcPr>
          <w:p w14:paraId="13133F87" w14:textId="18401AF3" w:rsidR="001C6F70" w:rsidRPr="00785698" w:rsidRDefault="001C6F70" w:rsidP="001C6F70">
            <w:pPr>
              <w:ind w:left="330" w:hanging="330"/>
              <w:rPr>
                <w:rFonts w:ascii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Laboratory Findings on Admission (n(%))</w:t>
            </w:r>
          </w:p>
        </w:tc>
        <w:tc>
          <w:tcPr>
            <w:tcW w:w="1580" w:type="dxa"/>
            <w:noWrap/>
          </w:tcPr>
          <w:p w14:paraId="6478D231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0A248BD4" w14:textId="77777777" w:rsidR="001C6F70" w:rsidRPr="00785698" w:rsidRDefault="001C6F70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212" w:type="dxa"/>
            <w:noWrap/>
          </w:tcPr>
          <w:p w14:paraId="3A870D06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7BEE4C71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2199D066" w14:textId="7FF78927" w:rsidTr="00503053">
        <w:trPr>
          <w:trHeight w:val="320"/>
        </w:trPr>
        <w:tc>
          <w:tcPr>
            <w:tcW w:w="3005" w:type="dxa"/>
            <w:noWrap/>
          </w:tcPr>
          <w:p w14:paraId="0DAF501E" w14:textId="1BDF0DBB" w:rsidR="00264A2F" w:rsidRPr="00785698" w:rsidRDefault="00264A2F" w:rsidP="00264A2F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WBC, x 10</w:t>
            </w:r>
            <w:r w:rsidRPr="00785698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9</w:t>
            </w: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 xml:space="preserve"> cells/L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(mean (SD))</w:t>
            </w:r>
          </w:p>
        </w:tc>
        <w:tc>
          <w:tcPr>
            <w:tcW w:w="1580" w:type="dxa"/>
            <w:noWrap/>
          </w:tcPr>
          <w:p w14:paraId="4161F45C" w14:textId="77777777" w:rsidR="00264A2F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9.0 (2.8)</w:t>
            </w:r>
          </w:p>
          <w:p w14:paraId="19A1485F" w14:textId="56425414" w:rsidR="00264A2F" w:rsidRPr="00785698" w:rsidRDefault="00264A2F" w:rsidP="00264A2F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5B622433" w14:textId="3305AA0B" w:rsidR="00264A2F" w:rsidRPr="00785698" w:rsidRDefault="00264A2F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</w:rPr>
              <w:t>10.7 (3.2)</w:t>
            </w:r>
          </w:p>
        </w:tc>
        <w:tc>
          <w:tcPr>
            <w:tcW w:w="1212" w:type="dxa"/>
            <w:noWrap/>
          </w:tcPr>
          <w:p w14:paraId="5139DF0E" w14:textId="77777777" w:rsidR="00264A2F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564</w:t>
            </w:r>
          </w:p>
          <w:p w14:paraId="0F2797B3" w14:textId="7E3111CE" w:rsidR="00264A2F" w:rsidRPr="00785698" w:rsidRDefault="00264A2F" w:rsidP="00264A2F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565591FB" w14:textId="7BAD05D9" w:rsidR="00264A2F" w:rsidRPr="00785698" w:rsidRDefault="00264A2F" w:rsidP="00264A2F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3.6</w:t>
            </w:r>
          </w:p>
        </w:tc>
      </w:tr>
      <w:tr w:rsidR="00785698" w:rsidRPr="00785698" w14:paraId="6E1748F0" w14:textId="2BCE2AEB" w:rsidTr="00503053">
        <w:trPr>
          <w:trHeight w:val="320"/>
        </w:trPr>
        <w:tc>
          <w:tcPr>
            <w:tcW w:w="3005" w:type="dxa"/>
            <w:noWrap/>
          </w:tcPr>
          <w:p w14:paraId="24DC9021" w14:textId="00B06D0D" w:rsidR="00264A2F" w:rsidRPr="00785698" w:rsidRDefault="00264A2F" w:rsidP="00264A2F">
            <w:pPr>
              <w:ind w:left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Hemoglobin, g/dL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(mean (SD))</w:t>
            </w:r>
          </w:p>
        </w:tc>
        <w:tc>
          <w:tcPr>
            <w:tcW w:w="1580" w:type="dxa"/>
            <w:noWrap/>
          </w:tcPr>
          <w:p w14:paraId="3AF48EC1" w14:textId="77777777" w:rsidR="00264A2F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11.9 (1.3)</w:t>
            </w:r>
          </w:p>
          <w:p w14:paraId="3C9208DF" w14:textId="49A077DB" w:rsidR="00264A2F" w:rsidRPr="00785698" w:rsidRDefault="00264A2F" w:rsidP="00264A2F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530" w:type="dxa"/>
            <w:noWrap/>
          </w:tcPr>
          <w:p w14:paraId="496B2668" w14:textId="7B592DFA" w:rsidR="00264A2F" w:rsidRPr="00785698" w:rsidRDefault="00264A2F" w:rsidP="00785698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</w:rPr>
              <w:t>12.1 (1.3)</w:t>
            </w:r>
          </w:p>
        </w:tc>
        <w:tc>
          <w:tcPr>
            <w:tcW w:w="1212" w:type="dxa"/>
            <w:noWrap/>
          </w:tcPr>
          <w:p w14:paraId="685A1B23" w14:textId="77777777" w:rsidR="00264A2F" w:rsidRPr="00785698" w:rsidRDefault="00264A2F" w:rsidP="00264A2F">
            <w:pPr>
              <w:jc w:val="right"/>
              <w:rPr>
                <w:rFonts w:ascii="Times New Roman" w:hAnsi="Times New Roman" w:cs="Times New Roman"/>
              </w:rPr>
            </w:pPr>
            <w:r w:rsidRPr="00785698">
              <w:rPr>
                <w:rFonts w:ascii="Times New Roman" w:hAnsi="Times New Roman" w:cs="Times New Roman"/>
              </w:rPr>
              <w:t>0.082</w:t>
            </w:r>
          </w:p>
          <w:p w14:paraId="48162371" w14:textId="6525E587" w:rsidR="00264A2F" w:rsidRPr="00785698" w:rsidRDefault="00264A2F" w:rsidP="00264A2F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1F513FF5" w14:textId="7A15C41C" w:rsidR="00264A2F" w:rsidRPr="00785698" w:rsidRDefault="00264A2F" w:rsidP="00264A2F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3.4</w:t>
            </w:r>
          </w:p>
        </w:tc>
      </w:tr>
      <w:tr w:rsidR="00843EFA" w:rsidRPr="00785698" w14:paraId="3D0FF5B7" w14:textId="0B0F5188" w:rsidTr="00843EFA">
        <w:trPr>
          <w:trHeight w:val="320"/>
        </w:trPr>
        <w:tc>
          <w:tcPr>
            <w:tcW w:w="3005" w:type="dxa"/>
            <w:noWrap/>
          </w:tcPr>
          <w:p w14:paraId="4285359B" w14:textId="7BBACC1B" w:rsidR="00843EFA" w:rsidRPr="00785698" w:rsidRDefault="00843EFA" w:rsidP="00843EFA">
            <w:pPr>
              <w:ind w:left="576" w:hanging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Platelet count, x 10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  <w:vertAlign w:val="superscript"/>
              </w:rPr>
              <w:t>6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/L (mean (SD))</w:t>
            </w:r>
          </w:p>
        </w:tc>
        <w:tc>
          <w:tcPr>
            <w:tcW w:w="1580" w:type="dxa"/>
            <w:noWrap/>
          </w:tcPr>
          <w:p w14:paraId="0B664484" w14:textId="04EA0B15" w:rsidR="00843EFA" w:rsidRPr="00843EFA" w:rsidRDefault="00843EFA" w:rsidP="00843EFA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214.0 (67.4)</w:t>
            </w:r>
          </w:p>
        </w:tc>
        <w:tc>
          <w:tcPr>
            <w:tcW w:w="1530" w:type="dxa"/>
            <w:noWrap/>
          </w:tcPr>
          <w:p w14:paraId="6D5F412F" w14:textId="2745C2B0" w:rsidR="00843EFA" w:rsidRPr="00843EFA" w:rsidRDefault="00843EFA" w:rsidP="00843EFA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43EFA">
              <w:rPr>
                <w:rFonts w:ascii="Times New Roman" w:hAnsi="Times New Roman" w:cs="Times New Roman"/>
              </w:rPr>
              <w:t>216.8 (59.5)</w:t>
            </w:r>
          </w:p>
        </w:tc>
        <w:tc>
          <w:tcPr>
            <w:tcW w:w="1212" w:type="dxa"/>
            <w:noWrap/>
          </w:tcPr>
          <w:p w14:paraId="1BD70868" w14:textId="485DB7E5" w:rsidR="00843EFA" w:rsidRPr="00843EFA" w:rsidRDefault="00843EFA" w:rsidP="00843EFA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0.043</w:t>
            </w:r>
          </w:p>
        </w:tc>
        <w:tc>
          <w:tcPr>
            <w:tcW w:w="1442" w:type="dxa"/>
          </w:tcPr>
          <w:p w14:paraId="65B7725F" w14:textId="371CCC05" w:rsidR="00843EFA" w:rsidRPr="00785698" w:rsidRDefault="00843EFA" w:rsidP="00843EFA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</w:tr>
      <w:tr w:rsidR="00843EFA" w:rsidRPr="00785698" w14:paraId="72EB82EA" w14:textId="49AB878B" w:rsidTr="00843EFA">
        <w:trPr>
          <w:trHeight w:val="320"/>
        </w:trPr>
        <w:tc>
          <w:tcPr>
            <w:tcW w:w="3005" w:type="dxa"/>
            <w:noWrap/>
          </w:tcPr>
          <w:p w14:paraId="285250C3" w14:textId="27D33FB7" w:rsidR="00843EFA" w:rsidRPr="00785698" w:rsidRDefault="00843EFA" w:rsidP="00843EFA">
            <w:pPr>
              <w:ind w:left="576" w:hanging="288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&lt; 100 x 10^6/L </w:t>
            </w: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(n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(%))</w:t>
            </w:r>
          </w:p>
        </w:tc>
        <w:tc>
          <w:tcPr>
            <w:tcW w:w="1580" w:type="dxa"/>
            <w:noWrap/>
          </w:tcPr>
          <w:p w14:paraId="78F1162A" w14:textId="1DB816D5" w:rsidR="00843EFA" w:rsidRPr="00843EFA" w:rsidRDefault="00843EFA" w:rsidP="00843EFA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9 ( 1.9)</w:t>
            </w:r>
          </w:p>
        </w:tc>
        <w:tc>
          <w:tcPr>
            <w:tcW w:w="1530" w:type="dxa"/>
            <w:noWrap/>
          </w:tcPr>
          <w:p w14:paraId="53EC347B" w14:textId="3A4A9EF2" w:rsidR="00843EFA" w:rsidRPr="00843EFA" w:rsidRDefault="00843EFA" w:rsidP="00843EFA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43EFA">
              <w:rPr>
                <w:rFonts w:ascii="Times New Roman" w:hAnsi="Times New Roman" w:cs="Times New Roman"/>
              </w:rPr>
              <w:t>8 (  0.9)</w:t>
            </w:r>
          </w:p>
        </w:tc>
        <w:tc>
          <w:tcPr>
            <w:tcW w:w="1212" w:type="dxa"/>
            <w:noWrap/>
          </w:tcPr>
          <w:p w14:paraId="2C9F6702" w14:textId="0916B1FE" w:rsidR="00843EFA" w:rsidRPr="00843EFA" w:rsidRDefault="00843EFA" w:rsidP="00843EFA">
            <w:pPr>
              <w:jc w:val="right"/>
              <w:rPr>
                <w:rFonts w:ascii="Times New Roman" w:hAnsi="Times New Roman" w:cs="Times New Roman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0.092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547BC1F3" w14:textId="77777777" w:rsidR="00843EFA" w:rsidRPr="00785698" w:rsidRDefault="00843EFA" w:rsidP="00843EFA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85698" w:rsidRPr="00785698" w14:paraId="5EE4E277" w14:textId="2ACC7B0B" w:rsidTr="00843EFA">
        <w:trPr>
          <w:trHeight w:val="320"/>
        </w:trPr>
        <w:tc>
          <w:tcPr>
            <w:tcW w:w="3005" w:type="dxa"/>
            <w:noWrap/>
          </w:tcPr>
          <w:p w14:paraId="721D2573" w14:textId="6651EF7B" w:rsidR="001C6F70" w:rsidRPr="00785698" w:rsidRDefault="001C6F70" w:rsidP="001C6F70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      &lt; 70 x 10^6/L </w:t>
            </w:r>
            <w:r w:rsidRPr="00785698">
              <w:rPr>
                <w:rFonts w:ascii="Times New Roman" w:hAnsi="Times New Roman" w:cs="Times New Roman"/>
                <w:sz w:val="22"/>
                <w:szCs w:val="22"/>
              </w:rPr>
              <w:t>(n</w:t>
            </w:r>
            <w:r w:rsidRPr="00785698">
              <w:rPr>
                <w:rFonts w:ascii="Times New Roman" w:eastAsia="Times New Roman" w:hAnsi="Times New Roman" w:cs="Times New Roman"/>
                <w:sz w:val="22"/>
                <w:szCs w:val="22"/>
              </w:rPr>
              <w:t>(%))</w:t>
            </w:r>
          </w:p>
        </w:tc>
        <w:tc>
          <w:tcPr>
            <w:tcW w:w="1580" w:type="dxa"/>
          </w:tcPr>
          <w:p w14:paraId="633294C7" w14:textId="7244D92C" w:rsidR="001C6F70" w:rsidRPr="00843EFA" w:rsidRDefault="002626C7" w:rsidP="00843EFA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1 ( 0.2)</w:t>
            </w:r>
          </w:p>
        </w:tc>
        <w:tc>
          <w:tcPr>
            <w:tcW w:w="1530" w:type="dxa"/>
            <w:noWrap/>
          </w:tcPr>
          <w:p w14:paraId="268274A1" w14:textId="4A440126" w:rsidR="001C6F70" w:rsidRPr="00843EFA" w:rsidRDefault="00264A2F" w:rsidP="00843EFA">
            <w:pPr>
              <w:jc w:val="right"/>
              <w:rPr>
                <w:rFonts w:ascii="Times New Roman" w:hAnsi="Times New Roman" w:cs="Times New Roman"/>
              </w:rPr>
            </w:pPr>
            <w:r w:rsidRPr="00843EFA">
              <w:rPr>
                <w:rFonts w:ascii="Times New Roman" w:hAnsi="Times New Roman" w:cs="Times New Roman"/>
              </w:rPr>
              <w:t>5 (  0.5)</w:t>
            </w:r>
          </w:p>
        </w:tc>
        <w:tc>
          <w:tcPr>
            <w:tcW w:w="1212" w:type="dxa"/>
            <w:noWrap/>
          </w:tcPr>
          <w:p w14:paraId="0AE68303" w14:textId="551CB936" w:rsidR="001C6F70" w:rsidRPr="00843EFA" w:rsidRDefault="00843EFA" w:rsidP="00843EFA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843EFA">
              <w:rPr>
                <w:rFonts w:ascii="Times New Roman" w:hAnsi="Times New Roman" w:cs="Times New Roman"/>
                <w:color w:val="000000"/>
              </w:rPr>
              <w:t>0.052</w:t>
            </w:r>
          </w:p>
        </w:tc>
        <w:tc>
          <w:tcPr>
            <w:tcW w:w="1442" w:type="dxa"/>
            <w:shd w:val="clear" w:color="auto" w:fill="D0CECE" w:themeFill="background2" w:themeFillShade="E6"/>
          </w:tcPr>
          <w:p w14:paraId="019920D4" w14:textId="77777777" w:rsidR="001C6F70" w:rsidRPr="00785698" w:rsidRDefault="001C6F70" w:rsidP="001C6F70">
            <w:pPr>
              <w:jc w:val="right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</w:tbl>
    <w:p w14:paraId="49070438" w14:textId="1C7BD172" w:rsidR="005E2F38" w:rsidRDefault="005E2F38">
      <w:pPr>
        <w:rPr>
          <w:rFonts w:ascii="Times New Roman" w:hAnsi="Times New Roman" w:cs="Times New Roman"/>
        </w:rPr>
      </w:pPr>
    </w:p>
    <w:p w14:paraId="5CB02A3C" w14:textId="77777777" w:rsidR="0085168A" w:rsidRDefault="00CC464C">
      <w:pPr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bCs/>
          <w:i/>
        </w:rPr>
        <w:t xml:space="preserve">C = centigrade; </w:t>
      </w:r>
      <w:r w:rsidR="001E39B0">
        <w:rPr>
          <w:rFonts w:ascii="Times New Roman" w:hAnsi="Times New Roman" w:cs="Times New Roman"/>
          <w:bCs/>
          <w:i/>
        </w:rPr>
        <w:t xml:space="preserve">SD = standard deviation; SMD = standardized mean difference; </w:t>
      </w:r>
      <w:r w:rsidR="001E39B0" w:rsidRPr="001E39B0">
        <w:rPr>
          <w:rFonts w:ascii="Times New Roman" w:eastAsia="Times New Roman" w:hAnsi="Times New Roman" w:cs="Times New Roman"/>
          <w:i/>
          <w:color w:val="000000"/>
        </w:rPr>
        <w:t>O</w:t>
      </w:r>
      <w:r w:rsidR="001E39B0" w:rsidRPr="001E39B0">
        <w:rPr>
          <w:rFonts w:ascii="Times New Roman" w:hAnsi="Times New Roman" w:cs="Times New Roman"/>
          <w:i/>
          <w:vertAlign w:val="subscript"/>
        </w:rPr>
        <w:t>2</w:t>
      </w:r>
      <w:r w:rsidR="001E39B0" w:rsidRPr="001E39B0">
        <w:rPr>
          <w:rFonts w:ascii="Times New Roman" w:eastAsia="Times New Roman" w:hAnsi="Times New Roman" w:cs="Times New Roman"/>
          <w:i/>
          <w:color w:val="000000"/>
        </w:rPr>
        <w:t xml:space="preserve"> Sat = Oxygen saturation</w:t>
      </w:r>
    </w:p>
    <w:p w14:paraId="19C05DF3" w14:textId="77777777" w:rsidR="007B40B3" w:rsidRDefault="007B40B3">
      <w:pPr>
        <w:rPr>
          <w:rFonts w:ascii="Times New Roman" w:eastAsia="Times New Roman" w:hAnsi="Times New Roman" w:cs="Times New Roman"/>
          <w:i/>
          <w:color w:val="000000"/>
        </w:rPr>
      </w:pPr>
    </w:p>
    <w:p w14:paraId="12819867" w14:textId="77777777" w:rsidR="007B40B3" w:rsidRDefault="007B40B3" w:rsidP="007B40B3">
      <w:pPr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>% missing data are provided for all variable categories with expected values for all patients</w:t>
      </w:r>
    </w:p>
    <w:p w14:paraId="3D048508" w14:textId="77777777" w:rsidR="007B40B3" w:rsidRDefault="007B40B3">
      <w:pPr>
        <w:rPr>
          <w:rFonts w:ascii="Times New Roman" w:hAnsi="Times New Roman" w:cs="Times New Roman"/>
          <w:bCs/>
          <w:i/>
        </w:rPr>
      </w:pPr>
    </w:p>
    <w:p w14:paraId="551ECE17" w14:textId="10C05188" w:rsidR="00282590" w:rsidRPr="00282590" w:rsidRDefault="001E39B0">
      <w:pPr>
        <w:rPr>
          <w:i/>
        </w:rPr>
      </w:pPr>
      <w:r>
        <w:rPr>
          <w:rFonts w:ascii="Times New Roman" w:hAnsi="Times New Roman" w:cs="Times New Roman"/>
          <w:bCs/>
          <w:i/>
        </w:rPr>
        <w:lastRenderedPageBreak/>
        <w:t>Note</w:t>
      </w:r>
      <w:r w:rsidR="00282590">
        <w:rPr>
          <w:rFonts w:ascii="Times New Roman" w:hAnsi="Times New Roman" w:cs="Times New Roman"/>
          <w:bCs/>
          <w:i/>
        </w:rPr>
        <w:t>: C</w:t>
      </w:r>
      <w:r w:rsidR="00282590" w:rsidRPr="00785DDD">
        <w:rPr>
          <w:rFonts w:ascii="Times New Roman" w:hAnsi="Times New Roman" w:cs="Times New Roman"/>
          <w:bCs/>
          <w:i/>
        </w:rPr>
        <w:t>rude differences between SARS-CoV-2 infected patients and controls were reported using standardized mean differences (SMD), and following the recommendations of Austin (2009) interpreted as meaningful if SMD &gt; 0.1 (</w:t>
      </w:r>
      <m:oMath>
        <m:r>
          <w:rPr>
            <w:rFonts w:ascii="Cambria Math" w:hAnsi="Cambria Math" w:cs="Times New Roman"/>
          </w:rPr>
          <m:t>1.96 ×</m:t>
        </m:r>
        <m:rad>
          <m:radPr>
            <m:degHide m:val="1"/>
            <m:ctrlPr>
              <w:rPr>
                <w:rFonts w:ascii="Cambria Math" w:hAnsi="Cambria Math" w:cs="Times New Roman"/>
                <w:bCs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964</m:t>
                </m:r>
              </m:den>
            </m:f>
            <m:r>
              <w:rPr>
                <w:rFonts w:ascii="Cambria Math" w:hAnsi="Cambria Math" w:cs="Times New Roman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490</m:t>
                </m:r>
              </m:den>
            </m:f>
            <m:r>
              <w:rPr>
                <w:rFonts w:ascii="Cambria Math" w:hAnsi="Cambria Math" w:cs="Times New Roman"/>
              </w:rPr>
              <m:t xml:space="preserve"> </m:t>
            </m:r>
          </m:e>
        </m:rad>
      </m:oMath>
      <w:r w:rsidR="00282590" w:rsidRPr="00785DDD">
        <w:rPr>
          <w:rFonts w:ascii="Times New Roman" w:eastAsiaTheme="minorEastAsia" w:hAnsi="Times New Roman" w:cs="Times New Roman"/>
          <w:bCs/>
          <w:i/>
        </w:rPr>
        <w:t>)</w:t>
      </w:r>
      <w:r w:rsidR="00AF4032">
        <w:rPr>
          <w:rFonts w:ascii="Times New Roman" w:eastAsiaTheme="minorEastAsia" w:hAnsi="Times New Roman" w:cs="Times New Roman"/>
          <w:bCs/>
          <w:i/>
        </w:rPr>
        <w:t>.</w:t>
      </w:r>
    </w:p>
    <w:sectPr w:rsidR="00282590" w:rsidRPr="002825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DE2MDE0szQyMDVX0lEKTi0uzszPAykwrAUACyLc3ywAAAA="/>
  </w:docVars>
  <w:rsids>
    <w:rsidRoot w:val="004A02F4"/>
    <w:rsid w:val="00014950"/>
    <w:rsid w:val="000415D5"/>
    <w:rsid w:val="0004470A"/>
    <w:rsid w:val="000969D5"/>
    <w:rsid w:val="00130D7A"/>
    <w:rsid w:val="001353CD"/>
    <w:rsid w:val="00183901"/>
    <w:rsid w:val="00197ED6"/>
    <w:rsid w:val="001A5EA9"/>
    <w:rsid w:val="001A6CD2"/>
    <w:rsid w:val="001C6F70"/>
    <w:rsid w:val="001E39B0"/>
    <w:rsid w:val="00226844"/>
    <w:rsid w:val="002315E0"/>
    <w:rsid w:val="002626C7"/>
    <w:rsid w:val="00264A2F"/>
    <w:rsid w:val="00282590"/>
    <w:rsid w:val="002858F7"/>
    <w:rsid w:val="002A0052"/>
    <w:rsid w:val="002B30F4"/>
    <w:rsid w:val="00311047"/>
    <w:rsid w:val="003973EE"/>
    <w:rsid w:val="003A3DC8"/>
    <w:rsid w:val="0040373F"/>
    <w:rsid w:val="004347B8"/>
    <w:rsid w:val="00437BF6"/>
    <w:rsid w:val="00447C2E"/>
    <w:rsid w:val="00451328"/>
    <w:rsid w:val="00483822"/>
    <w:rsid w:val="004A02F4"/>
    <w:rsid w:val="004B6B30"/>
    <w:rsid w:val="004C74A8"/>
    <w:rsid w:val="00503053"/>
    <w:rsid w:val="0052133C"/>
    <w:rsid w:val="005A629E"/>
    <w:rsid w:val="005B3C6E"/>
    <w:rsid w:val="005E2F38"/>
    <w:rsid w:val="00603AD9"/>
    <w:rsid w:val="00613FC7"/>
    <w:rsid w:val="00636501"/>
    <w:rsid w:val="00642203"/>
    <w:rsid w:val="0067053F"/>
    <w:rsid w:val="006A1511"/>
    <w:rsid w:val="006B13F1"/>
    <w:rsid w:val="006F09B1"/>
    <w:rsid w:val="00704F04"/>
    <w:rsid w:val="00785698"/>
    <w:rsid w:val="00785986"/>
    <w:rsid w:val="007A0C3A"/>
    <w:rsid w:val="007B40B3"/>
    <w:rsid w:val="00843EFA"/>
    <w:rsid w:val="0085168A"/>
    <w:rsid w:val="00877D59"/>
    <w:rsid w:val="008B712C"/>
    <w:rsid w:val="008E662D"/>
    <w:rsid w:val="00921A87"/>
    <w:rsid w:val="00952123"/>
    <w:rsid w:val="00957900"/>
    <w:rsid w:val="00976190"/>
    <w:rsid w:val="009831E7"/>
    <w:rsid w:val="00986DF3"/>
    <w:rsid w:val="00994867"/>
    <w:rsid w:val="009A692F"/>
    <w:rsid w:val="009C0748"/>
    <w:rsid w:val="009C33C8"/>
    <w:rsid w:val="009D5F28"/>
    <w:rsid w:val="009E69BC"/>
    <w:rsid w:val="009F070B"/>
    <w:rsid w:val="009F084F"/>
    <w:rsid w:val="00A0637B"/>
    <w:rsid w:val="00A22EC7"/>
    <w:rsid w:val="00A42B48"/>
    <w:rsid w:val="00A6735D"/>
    <w:rsid w:val="00A92FE9"/>
    <w:rsid w:val="00AB0906"/>
    <w:rsid w:val="00AB651A"/>
    <w:rsid w:val="00AF4032"/>
    <w:rsid w:val="00AF6537"/>
    <w:rsid w:val="00B602EE"/>
    <w:rsid w:val="00BB1422"/>
    <w:rsid w:val="00BE0FB6"/>
    <w:rsid w:val="00BF4EE1"/>
    <w:rsid w:val="00C027B5"/>
    <w:rsid w:val="00C27786"/>
    <w:rsid w:val="00C562BE"/>
    <w:rsid w:val="00C71DC4"/>
    <w:rsid w:val="00C9380E"/>
    <w:rsid w:val="00CB193C"/>
    <w:rsid w:val="00CB3E3E"/>
    <w:rsid w:val="00CC464C"/>
    <w:rsid w:val="00CE4395"/>
    <w:rsid w:val="00D63A19"/>
    <w:rsid w:val="00D76C13"/>
    <w:rsid w:val="00DC71A1"/>
    <w:rsid w:val="00DE07AE"/>
    <w:rsid w:val="00DF66BE"/>
    <w:rsid w:val="00E20493"/>
    <w:rsid w:val="00E33676"/>
    <w:rsid w:val="00E72F8A"/>
    <w:rsid w:val="00E9711B"/>
    <w:rsid w:val="00F1636E"/>
    <w:rsid w:val="00F25338"/>
    <w:rsid w:val="00F324F6"/>
    <w:rsid w:val="00F65E52"/>
    <w:rsid w:val="00FB7C55"/>
    <w:rsid w:val="00FC6C97"/>
    <w:rsid w:val="00FE3FEB"/>
    <w:rsid w:val="00FE6EF4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14FD"/>
  <w15:chartTrackingRefBased/>
  <w15:docId w15:val="{9818F507-65B5-4CCA-8342-C628C7CC0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2F8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2F8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72F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2F8A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2F8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F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F8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F8A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F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z, Daniel</dc:creator>
  <cp:keywords/>
  <dc:description/>
  <cp:lastModifiedBy>Madden, Hannah E.</cp:lastModifiedBy>
  <cp:revision>2</cp:revision>
  <dcterms:created xsi:type="dcterms:W3CDTF">2021-01-25T19:37:00Z</dcterms:created>
  <dcterms:modified xsi:type="dcterms:W3CDTF">2021-01-25T19:37:00Z</dcterms:modified>
</cp:coreProperties>
</file>